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E672A" w14:textId="77777777" w:rsidR="004F47E5" w:rsidRDefault="004F47E5" w:rsidP="00EF6B0B">
      <w:pPr>
        <w:jc w:val="center"/>
        <w:rPr>
          <w:sz w:val="36"/>
          <w:szCs w:val="36"/>
        </w:rPr>
      </w:pPr>
    </w:p>
    <w:p w14:paraId="7FD89AE2" w14:textId="77777777" w:rsidR="001D633F" w:rsidRPr="001D633F" w:rsidRDefault="00EF6B0B" w:rsidP="00EF6B0B">
      <w:pPr>
        <w:jc w:val="center"/>
        <w:rPr>
          <w:b/>
          <w:sz w:val="44"/>
          <w:szCs w:val="44"/>
        </w:rPr>
      </w:pPr>
      <w:r w:rsidRPr="001D633F">
        <w:rPr>
          <w:b/>
          <w:sz w:val="44"/>
          <w:szCs w:val="44"/>
        </w:rPr>
        <w:t>Logbook</w:t>
      </w:r>
    </w:p>
    <w:p w14:paraId="33BACE22" w14:textId="77777777" w:rsidR="004717B1" w:rsidRPr="001D633F" w:rsidRDefault="001D633F" w:rsidP="00EF6B0B">
      <w:pPr>
        <w:jc w:val="center"/>
        <w:rPr>
          <w:sz w:val="32"/>
          <w:szCs w:val="32"/>
        </w:rPr>
      </w:pPr>
      <w:r w:rsidRPr="001D633F">
        <w:rPr>
          <w:sz w:val="32"/>
          <w:szCs w:val="32"/>
        </w:rPr>
        <w:t xml:space="preserve">From: DD/MM/YYY   </w:t>
      </w:r>
      <w:proofErr w:type="gramStart"/>
      <w:r w:rsidRPr="001D633F">
        <w:rPr>
          <w:sz w:val="32"/>
          <w:szCs w:val="32"/>
        </w:rPr>
        <w:t>To</w:t>
      </w:r>
      <w:proofErr w:type="gramEnd"/>
      <w:r w:rsidRPr="001D633F">
        <w:rPr>
          <w:sz w:val="32"/>
          <w:szCs w:val="32"/>
        </w:rPr>
        <w:t>: DD/MM/YYY</w:t>
      </w:r>
      <w:r w:rsidR="00EF6B0B" w:rsidRPr="001D633F">
        <w:rPr>
          <w:sz w:val="32"/>
          <w:szCs w:val="32"/>
        </w:rPr>
        <w:t xml:space="preserve"> </w:t>
      </w:r>
    </w:p>
    <w:p w14:paraId="2082B5E9" w14:textId="77777777" w:rsidR="00EF6B0B" w:rsidRDefault="00EF6B0B" w:rsidP="00EF6B0B">
      <w:pPr>
        <w:rPr>
          <w:sz w:val="28"/>
          <w:szCs w:val="28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088"/>
        <w:gridCol w:w="2553"/>
        <w:gridCol w:w="1265"/>
        <w:gridCol w:w="1734"/>
        <w:gridCol w:w="1515"/>
        <w:gridCol w:w="2280"/>
      </w:tblGrid>
      <w:tr w:rsidR="000869C1" w14:paraId="02498133" w14:textId="77777777" w:rsidTr="00A21E06">
        <w:tc>
          <w:tcPr>
            <w:tcW w:w="1088" w:type="dxa"/>
            <w:vMerge w:val="restart"/>
          </w:tcPr>
          <w:p w14:paraId="51897107" w14:textId="77777777" w:rsidR="000869C1" w:rsidRPr="000869C1" w:rsidRDefault="000869C1" w:rsidP="00EF6B0B">
            <w:pPr>
              <w:rPr>
                <w:b/>
                <w:sz w:val="28"/>
                <w:szCs w:val="28"/>
              </w:rPr>
            </w:pPr>
            <w:r w:rsidRPr="000869C1">
              <w:rPr>
                <w:b/>
                <w:sz w:val="28"/>
                <w:szCs w:val="28"/>
              </w:rPr>
              <w:t>Month</w:t>
            </w:r>
          </w:p>
        </w:tc>
        <w:tc>
          <w:tcPr>
            <w:tcW w:w="2553" w:type="dxa"/>
            <w:vMerge w:val="restart"/>
          </w:tcPr>
          <w:p w14:paraId="20C1FB07" w14:textId="77777777" w:rsidR="000869C1" w:rsidRDefault="000869C1" w:rsidP="00EF6B0B">
            <w:pPr>
              <w:rPr>
                <w:sz w:val="28"/>
                <w:szCs w:val="28"/>
              </w:rPr>
            </w:pPr>
            <w:r w:rsidRPr="000869C1">
              <w:rPr>
                <w:b/>
                <w:sz w:val="28"/>
                <w:szCs w:val="28"/>
              </w:rPr>
              <w:t xml:space="preserve">List the </w:t>
            </w:r>
            <w:r>
              <w:rPr>
                <w:b/>
                <w:sz w:val="28"/>
                <w:szCs w:val="28"/>
              </w:rPr>
              <w:t xml:space="preserve">main </w:t>
            </w:r>
            <w:r w:rsidRPr="000869C1">
              <w:rPr>
                <w:b/>
                <w:sz w:val="28"/>
                <w:szCs w:val="28"/>
              </w:rPr>
              <w:t>activities</w:t>
            </w:r>
            <w:r>
              <w:rPr>
                <w:sz w:val="28"/>
                <w:szCs w:val="28"/>
              </w:rPr>
              <w:t xml:space="preserve"> (only few words per activity)</w:t>
            </w:r>
          </w:p>
        </w:tc>
        <w:tc>
          <w:tcPr>
            <w:tcW w:w="4514" w:type="dxa"/>
            <w:gridSpan w:val="3"/>
          </w:tcPr>
          <w:p w14:paraId="4CC7FB15" w14:textId="77777777" w:rsidR="000869C1" w:rsidRPr="000869C1" w:rsidRDefault="000869C1" w:rsidP="000869C1">
            <w:pPr>
              <w:jc w:val="center"/>
              <w:rPr>
                <w:b/>
                <w:sz w:val="28"/>
                <w:szCs w:val="28"/>
              </w:rPr>
            </w:pPr>
            <w:r w:rsidRPr="000869C1">
              <w:rPr>
                <w:b/>
                <w:sz w:val="28"/>
                <w:szCs w:val="28"/>
              </w:rPr>
              <w:t>Interaction with</w:t>
            </w:r>
            <w:r>
              <w:rPr>
                <w:b/>
                <w:sz w:val="28"/>
                <w:szCs w:val="28"/>
              </w:rPr>
              <w:t xml:space="preserve"> the</w:t>
            </w:r>
            <w:r w:rsidRPr="000869C1">
              <w:rPr>
                <w:b/>
                <w:sz w:val="28"/>
                <w:szCs w:val="28"/>
              </w:rPr>
              <w:t xml:space="preserve"> supervisor</w:t>
            </w:r>
          </w:p>
        </w:tc>
        <w:tc>
          <w:tcPr>
            <w:tcW w:w="2280" w:type="dxa"/>
            <w:vMerge w:val="restart"/>
          </w:tcPr>
          <w:p w14:paraId="2EF82FAB" w14:textId="77777777" w:rsidR="000869C1" w:rsidRPr="000869C1" w:rsidRDefault="000869C1" w:rsidP="000869C1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Any other form of supervisory interaction </w:t>
            </w:r>
            <w:r w:rsidRPr="000869C1">
              <w:rPr>
                <w:sz w:val="28"/>
                <w:szCs w:val="28"/>
              </w:rPr>
              <w:t>(second supervisor, industry, fellows etc.)</w:t>
            </w:r>
          </w:p>
        </w:tc>
      </w:tr>
      <w:tr w:rsidR="000869C1" w14:paraId="07BDE0F2" w14:textId="77777777" w:rsidTr="00A21E06">
        <w:tc>
          <w:tcPr>
            <w:tcW w:w="1088" w:type="dxa"/>
            <w:vMerge/>
          </w:tcPr>
          <w:p w14:paraId="58EE3F58" w14:textId="77777777" w:rsidR="000869C1" w:rsidRPr="000869C1" w:rsidRDefault="000869C1" w:rsidP="00EF6B0B">
            <w:pPr>
              <w:rPr>
                <w:b/>
                <w:sz w:val="28"/>
                <w:szCs w:val="28"/>
              </w:rPr>
            </w:pPr>
          </w:p>
        </w:tc>
        <w:tc>
          <w:tcPr>
            <w:tcW w:w="2553" w:type="dxa"/>
            <w:vMerge/>
          </w:tcPr>
          <w:p w14:paraId="4700E731" w14:textId="77777777" w:rsidR="000869C1" w:rsidRPr="000869C1" w:rsidRDefault="000869C1" w:rsidP="00EF6B0B">
            <w:pPr>
              <w:rPr>
                <w:b/>
                <w:sz w:val="28"/>
                <w:szCs w:val="28"/>
              </w:rPr>
            </w:pPr>
          </w:p>
        </w:tc>
        <w:tc>
          <w:tcPr>
            <w:tcW w:w="1265" w:type="dxa"/>
          </w:tcPr>
          <w:p w14:paraId="08B21394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 of meetings</w:t>
            </w:r>
          </w:p>
        </w:tc>
        <w:tc>
          <w:tcPr>
            <w:tcW w:w="1734" w:type="dxa"/>
          </w:tcPr>
          <w:p w14:paraId="32A5C0E6" w14:textId="77777777" w:rsidR="000869C1" w:rsidRDefault="000869C1" w:rsidP="00A21E0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de of meeting (face</w:t>
            </w:r>
            <w:r w:rsidR="00A21E06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 to</w:t>
            </w:r>
            <w:r w:rsidR="00A21E06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>face, online e.g., Skype, WeChat etc.)</w:t>
            </w:r>
          </w:p>
        </w:tc>
        <w:tc>
          <w:tcPr>
            <w:tcW w:w="1515" w:type="dxa"/>
          </w:tcPr>
          <w:p w14:paraId="1BE610DF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 of emails exchanged</w:t>
            </w:r>
          </w:p>
        </w:tc>
        <w:tc>
          <w:tcPr>
            <w:tcW w:w="2280" w:type="dxa"/>
            <w:vMerge/>
          </w:tcPr>
          <w:p w14:paraId="64220244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</w:tr>
      <w:tr w:rsidR="000869C1" w14:paraId="4D82C5BF" w14:textId="77777777" w:rsidTr="00A21E06">
        <w:tc>
          <w:tcPr>
            <w:tcW w:w="1088" w:type="dxa"/>
          </w:tcPr>
          <w:p w14:paraId="1A6B4928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553" w:type="dxa"/>
          </w:tcPr>
          <w:p w14:paraId="20E24193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  <w:p w14:paraId="22FA672A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  <w:p w14:paraId="7B548A06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  <w:p w14:paraId="75400B3A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y expand, if needed</w:t>
            </w:r>
          </w:p>
        </w:tc>
        <w:tc>
          <w:tcPr>
            <w:tcW w:w="1265" w:type="dxa"/>
          </w:tcPr>
          <w:p w14:paraId="34FBA46F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734" w:type="dxa"/>
          </w:tcPr>
          <w:p w14:paraId="34E0139C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515" w:type="dxa"/>
          </w:tcPr>
          <w:p w14:paraId="135D26FC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280" w:type="dxa"/>
          </w:tcPr>
          <w:p w14:paraId="77AD46D1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</w:tr>
      <w:tr w:rsidR="000869C1" w14:paraId="31FE17C9" w14:textId="77777777" w:rsidTr="00A21E06">
        <w:tc>
          <w:tcPr>
            <w:tcW w:w="1088" w:type="dxa"/>
          </w:tcPr>
          <w:p w14:paraId="2CE91A1D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553" w:type="dxa"/>
          </w:tcPr>
          <w:p w14:paraId="059B8954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</w:t>
            </w:r>
          </w:p>
          <w:p w14:paraId="3AF0173C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  <w:p w14:paraId="27B829B9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  <w:p w14:paraId="5F255846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y expand, if needed</w:t>
            </w:r>
          </w:p>
        </w:tc>
        <w:tc>
          <w:tcPr>
            <w:tcW w:w="1265" w:type="dxa"/>
          </w:tcPr>
          <w:p w14:paraId="36B86CDE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734" w:type="dxa"/>
          </w:tcPr>
          <w:p w14:paraId="5C3548A7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515" w:type="dxa"/>
          </w:tcPr>
          <w:p w14:paraId="03311DDE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280" w:type="dxa"/>
          </w:tcPr>
          <w:p w14:paraId="0E53700B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</w:tr>
      <w:tr w:rsidR="000869C1" w14:paraId="29B62317" w14:textId="77777777" w:rsidTr="00A21E06">
        <w:tc>
          <w:tcPr>
            <w:tcW w:w="1088" w:type="dxa"/>
          </w:tcPr>
          <w:p w14:paraId="7BE356ED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553" w:type="dxa"/>
          </w:tcPr>
          <w:p w14:paraId="5B8ACB4A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1. </w:t>
            </w:r>
          </w:p>
          <w:p w14:paraId="76A5C633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</w:t>
            </w:r>
          </w:p>
          <w:p w14:paraId="50B17715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.</w:t>
            </w:r>
          </w:p>
          <w:p w14:paraId="4332317A" w14:textId="77777777" w:rsidR="000869C1" w:rsidRDefault="000869C1" w:rsidP="00EF6B0B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y expand, if needed</w:t>
            </w:r>
          </w:p>
        </w:tc>
        <w:tc>
          <w:tcPr>
            <w:tcW w:w="1265" w:type="dxa"/>
          </w:tcPr>
          <w:p w14:paraId="77A0EEC8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734" w:type="dxa"/>
          </w:tcPr>
          <w:p w14:paraId="73F56A36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1515" w:type="dxa"/>
          </w:tcPr>
          <w:p w14:paraId="28F887B0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  <w:tc>
          <w:tcPr>
            <w:tcW w:w="2280" w:type="dxa"/>
          </w:tcPr>
          <w:p w14:paraId="617A3E55" w14:textId="77777777" w:rsidR="000869C1" w:rsidRDefault="000869C1" w:rsidP="00EF6B0B">
            <w:pPr>
              <w:rPr>
                <w:sz w:val="28"/>
                <w:szCs w:val="28"/>
              </w:rPr>
            </w:pPr>
          </w:p>
        </w:tc>
      </w:tr>
    </w:tbl>
    <w:p w14:paraId="4B6CE586" w14:textId="77777777" w:rsidR="00BF28DF" w:rsidRDefault="00BF28DF" w:rsidP="00EF6B0B">
      <w:pPr>
        <w:rPr>
          <w:sz w:val="28"/>
          <w:szCs w:val="28"/>
        </w:rPr>
      </w:pPr>
    </w:p>
    <w:p w14:paraId="2BAE1A0D" w14:textId="77777777" w:rsidR="00EF6B0B" w:rsidRDefault="00EF6B0B" w:rsidP="00EF6B0B">
      <w:pPr>
        <w:rPr>
          <w:sz w:val="28"/>
          <w:szCs w:val="28"/>
        </w:rPr>
      </w:pPr>
    </w:p>
    <w:sectPr w:rsidR="00EF6B0B" w:rsidSect="00D63D03">
      <w:headerReference w:type="default" r:id="rId6"/>
      <w:pgSz w:w="11907" w:h="16839" w:code="9"/>
      <w:pgMar w:top="981" w:right="731" w:bottom="1123" w:left="731" w:header="0" w:footer="924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3E4F16" w14:textId="77777777" w:rsidR="00771778" w:rsidRDefault="00771778" w:rsidP="00807CE2">
      <w:pPr>
        <w:spacing w:after="0" w:line="240" w:lineRule="auto"/>
      </w:pPr>
      <w:r>
        <w:separator/>
      </w:r>
    </w:p>
  </w:endnote>
  <w:endnote w:type="continuationSeparator" w:id="0">
    <w:p w14:paraId="00168104" w14:textId="77777777" w:rsidR="00771778" w:rsidRDefault="00771778" w:rsidP="00807C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00000287" w:usb1="080E0000" w:usb2="00000010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337614" w14:textId="77777777" w:rsidR="00771778" w:rsidRDefault="00771778" w:rsidP="00807CE2">
      <w:pPr>
        <w:spacing w:after="0" w:line="240" w:lineRule="auto"/>
      </w:pPr>
      <w:r>
        <w:separator/>
      </w:r>
    </w:p>
  </w:footnote>
  <w:footnote w:type="continuationSeparator" w:id="0">
    <w:p w14:paraId="729E13EA" w14:textId="77777777" w:rsidR="00771778" w:rsidRDefault="00771778" w:rsidP="00807C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E610A6" w14:textId="77777777" w:rsidR="007D5493" w:rsidRDefault="007D5493" w:rsidP="00807CE2">
    <w:pPr>
      <w:pStyle w:val="a4"/>
      <w:jc w:val="center"/>
    </w:pPr>
  </w:p>
  <w:p w14:paraId="3C199BD4" w14:textId="77777777" w:rsidR="007D5493" w:rsidRDefault="007D5493" w:rsidP="00807CE2">
    <w:pPr>
      <w:pStyle w:val="a4"/>
      <w:jc w:val="center"/>
    </w:pPr>
  </w:p>
  <w:p w14:paraId="3D7BE098" w14:textId="77777777" w:rsidR="007D5493" w:rsidRDefault="007D5493" w:rsidP="00807CE2">
    <w:pPr>
      <w:pStyle w:val="a4"/>
      <w:jc w:val="center"/>
    </w:pPr>
  </w:p>
  <w:p w14:paraId="5463F31F" w14:textId="77777777" w:rsidR="00807CE2" w:rsidRDefault="00807CE2" w:rsidP="00807CE2">
    <w:pPr>
      <w:pStyle w:val="a4"/>
      <w:jc w:val="center"/>
    </w:pPr>
    <w:r>
      <w:rPr>
        <w:noProof/>
        <w:lang w:eastAsia="en-GB"/>
      </w:rPr>
      <w:drawing>
        <wp:inline distT="0" distB="0" distL="0" distR="0" wp14:anchorId="4ADFB32E" wp14:editId="02E9BA51">
          <wp:extent cx="3277590" cy="875993"/>
          <wp:effectExtent l="0" t="0" r="0" b="63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格拉斯哥学院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14017" cy="8857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zE2NjQ3NzU2NzJW0lEKTi0uzszPAykwrAUAPZeJkSwAAAA="/>
  </w:docVars>
  <w:rsids>
    <w:rsidRoot w:val="00EF6B0B"/>
    <w:rsid w:val="00021945"/>
    <w:rsid w:val="000477A8"/>
    <w:rsid w:val="00082908"/>
    <w:rsid w:val="000869C1"/>
    <w:rsid w:val="00153E8E"/>
    <w:rsid w:val="001D633F"/>
    <w:rsid w:val="0027574C"/>
    <w:rsid w:val="00335E29"/>
    <w:rsid w:val="00367CF7"/>
    <w:rsid w:val="003711CB"/>
    <w:rsid w:val="00412A06"/>
    <w:rsid w:val="004717B1"/>
    <w:rsid w:val="004F47E5"/>
    <w:rsid w:val="005C7221"/>
    <w:rsid w:val="00771778"/>
    <w:rsid w:val="007D5493"/>
    <w:rsid w:val="00807CE2"/>
    <w:rsid w:val="00872581"/>
    <w:rsid w:val="00A21E06"/>
    <w:rsid w:val="00A8576F"/>
    <w:rsid w:val="00BF28DF"/>
    <w:rsid w:val="00D63D03"/>
    <w:rsid w:val="00EF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AB5FC"/>
  <w15:chartTrackingRefBased/>
  <w15:docId w15:val="{E9DE2F72-49C2-4AF3-BAF9-B30640F93E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F6B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807C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807CE2"/>
  </w:style>
  <w:style w:type="paragraph" w:styleId="a6">
    <w:name w:val="footer"/>
    <w:basedOn w:val="a"/>
    <w:link w:val="a7"/>
    <w:uiPriority w:val="99"/>
    <w:unhideWhenUsed/>
    <w:rsid w:val="00807C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807C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67</Words>
  <Characters>38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lasgow</Company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yang Wang</dc:creator>
  <cp:keywords/>
  <dc:description/>
  <cp:lastModifiedBy>赵林 舒</cp:lastModifiedBy>
  <cp:revision>20</cp:revision>
  <dcterms:created xsi:type="dcterms:W3CDTF">2016-11-16T11:59:00Z</dcterms:created>
  <dcterms:modified xsi:type="dcterms:W3CDTF">2020-10-29T19:45:00Z</dcterms:modified>
</cp:coreProperties>
</file>